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64226D" w14:textId="77777777" w:rsidR="009754A2" w:rsidRPr="008D3CC0" w:rsidRDefault="009754A2" w:rsidP="00EB5E41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zCs w:val="24"/>
        </w:rPr>
      </w:pPr>
      <w:bookmarkStart w:id="0" w:name="_GoBack"/>
      <w:bookmarkEnd w:id="0"/>
    </w:p>
    <w:p w14:paraId="62899CB1" w14:textId="77777777" w:rsidR="009754A2" w:rsidRPr="007F264E" w:rsidRDefault="008D3CC0" w:rsidP="00EB5E41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 w:rsidRPr="007F264E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14:paraId="544D1E1F" w14:textId="77777777" w:rsidR="009754A2" w:rsidRPr="007F264E" w:rsidRDefault="008D3CC0" w:rsidP="00EB5E41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>po</w:t>
      </w:r>
      <w:r w:rsidR="009754A2" w:rsidRPr="007F264E">
        <w:rPr>
          <w:rFonts w:asciiTheme="minorHAnsi" w:hAnsiTheme="minorHAnsi"/>
          <w:sz w:val="24"/>
          <w:szCs w:val="24"/>
        </w:rPr>
        <w:t>dle §</w:t>
      </w:r>
      <w:r w:rsidRPr="007F264E">
        <w:rPr>
          <w:rFonts w:asciiTheme="minorHAnsi" w:hAnsiTheme="minorHAnsi"/>
          <w:sz w:val="24"/>
          <w:szCs w:val="24"/>
        </w:rPr>
        <w:t>2079</w:t>
      </w:r>
      <w:r w:rsidR="009754A2" w:rsidRPr="007F264E">
        <w:rPr>
          <w:rFonts w:asciiTheme="minorHAnsi" w:hAnsiTheme="minorHAnsi"/>
          <w:sz w:val="24"/>
          <w:szCs w:val="24"/>
        </w:rPr>
        <w:t xml:space="preserve"> a násl. ob</w:t>
      </w:r>
      <w:r w:rsidRPr="007F264E">
        <w:rPr>
          <w:rFonts w:asciiTheme="minorHAnsi" w:hAnsiTheme="minorHAnsi"/>
          <w:sz w:val="24"/>
          <w:szCs w:val="24"/>
        </w:rPr>
        <w:t>čanského z</w:t>
      </w:r>
      <w:r w:rsidR="009754A2" w:rsidRPr="007F264E">
        <w:rPr>
          <w:rFonts w:asciiTheme="minorHAnsi" w:hAnsiTheme="minorHAnsi"/>
          <w:sz w:val="24"/>
          <w:szCs w:val="24"/>
        </w:rPr>
        <w:t>ákoníku č.</w:t>
      </w:r>
      <w:r w:rsidRPr="007F264E">
        <w:rPr>
          <w:rFonts w:asciiTheme="minorHAnsi" w:hAnsiTheme="minorHAnsi"/>
          <w:sz w:val="24"/>
          <w:szCs w:val="24"/>
        </w:rPr>
        <w:t xml:space="preserve"> 89/2012</w:t>
      </w:r>
      <w:r w:rsidR="009754A2" w:rsidRPr="007F264E">
        <w:rPr>
          <w:rFonts w:asciiTheme="minorHAnsi" w:hAnsiTheme="minorHAnsi"/>
          <w:sz w:val="24"/>
          <w:szCs w:val="24"/>
        </w:rPr>
        <w:t xml:space="preserve"> Sb. v platném znění</w:t>
      </w:r>
    </w:p>
    <w:p w14:paraId="2D8973B7" w14:textId="77777777" w:rsidR="009754A2" w:rsidRPr="007F264E" w:rsidRDefault="009754A2" w:rsidP="00EB5E41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0D28EEE7" w14:textId="77777777" w:rsidR="009754A2" w:rsidRPr="007F264E" w:rsidRDefault="009754A2" w:rsidP="00D05906">
      <w:pPr>
        <w:numPr>
          <w:ilvl w:val="0"/>
          <w:numId w:val="0"/>
        </w:numPr>
        <w:ind w:left="288"/>
        <w:contextualSpacing/>
        <w:rPr>
          <w:rFonts w:asciiTheme="minorHAnsi" w:hAnsiTheme="minorHAnsi"/>
          <w:sz w:val="24"/>
          <w:szCs w:val="24"/>
        </w:rPr>
      </w:pPr>
    </w:p>
    <w:p w14:paraId="7661C8F7" w14:textId="77777777" w:rsidR="009754A2" w:rsidRPr="007F264E" w:rsidRDefault="009754A2" w:rsidP="00D05906">
      <w:pPr>
        <w:pStyle w:val="Smlouva"/>
        <w:contextualSpacing/>
        <w:jc w:val="center"/>
        <w:rPr>
          <w:rFonts w:asciiTheme="minorHAnsi" w:hAnsiTheme="minorHAnsi"/>
          <w:b/>
          <w:sz w:val="24"/>
          <w:szCs w:val="24"/>
        </w:rPr>
      </w:pPr>
      <w:r w:rsidRPr="007F264E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7F264E" w14:paraId="63617CB3" w14:textId="77777777" w:rsidTr="00FE1C14">
        <w:tc>
          <w:tcPr>
            <w:tcW w:w="2055" w:type="dxa"/>
          </w:tcPr>
          <w:p w14:paraId="20679CA6" w14:textId="77777777" w:rsidR="008D3CC0" w:rsidRPr="00D05906" w:rsidRDefault="00884806" w:rsidP="00BA754B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</w:rPr>
            </w:pPr>
            <w:r w:rsidRPr="00D05906">
              <w:rPr>
                <w:rFonts w:asciiTheme="minorHAnsi" w:hAnsiTheme="minorHAnsi"/>
                <w:b/>
                <w:sz w:val="24"/>
                <w:szCs w:val="24"/>
              </w:rPr>
              <w:t>Kupující</w:t>
            </w:r>
            <w:r w:rsidR="008D3CC0" w:rsidRPr="00D05906"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7439" w:type="dxa"/>
          </w:tcPr>
          <w:p w14:paraId="41F15BF4" w14:textId="77777777" w:rsidR="008D3CC0" w:rsidRPr="00D05906" w:rsidRDefault="008D3CC0" w:rsidP="00BA754B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D05906">
              <w:rPr>
                <w:rFonts w:asciiTheme="minorHAnsi" w:hAnsiTheme="minorHAnsi"/>
                <w:sz w:val="24"/>
                <w:szCs w:val="24"/>
              </w:rPr>
              <w:t>Mikrobiologický ústav AV ČR, v.</w:t>
            </w:r>
            <w:r w:rsidR="00627ED2" w:rsidRPr="00D05906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D05906">
              <w:rPr>
                <w:rFonts w:asciiTheme="minorHAnsi" w:hAnsiTheme="minorHAnsi"/>
                <w:sz w:val="24"/>
                <w:szCs w:val="24"/>
              </w:rPr>
              <w:t>v.</w:t>
            </w:r>
            <w:r w:rsidR="00627ED2" w:rsidRPr="00D05906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D05906">
              <w:rPr>
                <w:rFonts w:asciiTheme="minorHAnsi" w:hAnsiTheme="minorHAnsi"/>
                <w:sz w:val="24"/>
                <w:szCs w:val="24"/>
              </w:rPr>
              <w:t>i.</w:t>
            </w:r>
          </w:p>
        </w:tc>
      </w:tr>
      <w:tr w:rsidR="008D3CC0" w:rsidRPr="007F264E" w14:paraId="602F2BB8" w14:textId="77777777" w:rsidTr="00FE1C14">
        <w:tc>
          <w:tcPr>
            <w:tcW w:w="2055" w:type="dxa"/>
          </w:tcPr>
          <w:p w14:paraId="2DF9CFCC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63A586BF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F264E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7F264E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7F264E" w14:paraId="606F1BE6" w14:textId="77777777" w:rsidTr="00FE1C14">
        <w:tc>
          <w:tcPr>
            <w:tcW w:w="2055" w:type="dxa"/>
          </w:tcPr>
          <w:p w14:paraId="0CAD25FC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6996FCDA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F264E">
              <w:rPr>
                <w:rFonts w:asciiTheme="minorHAnsi" w:hAnsiTheme="minorHAnsi"/>
                <w:sz w:val="24"/>
                <w:szCs w:val="24"/>
              </w:rPr>
              <w:t>IČ:  61388971, DIČ CZ61388971</w:t>
            </w:r>
          </w:p>
        </w:tc>
      </w:tr>
      <w:tr w:rsidR="008D3CC0" w:rsidRPr="007F264E" w14:paraId="524C062D" w14:textId="77777777" w:rsidTr="00FE1C14">
        <w:tc>
          <w:tcPr>
            <w:tcW w:w="2055" w:type="dxa"/>
          </w:tcPr>
          <w:p w14:paraId="218E2531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65358C16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F264E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7F264E" w14:paraId="10F0D886" w14:textId="77777777" w:rsidTr="00FE1C14">
        <w:tc>
          <w:tcPr>
            <w:tcW w:w="2055" w:type="dxa"/>
          </w:tcPr>
          <w:p w14:paraId="4995D28D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3BB3BC6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F264E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7F264E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7F264E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7F264E" w14:paraId="0918CF03" w14:textId="77777777" w:rsidTr="00FE1C14">
        <w:tc>
          <w:tcPr>
            <w:tcW w:w="2055" w:type="dxa"/>
          </w:tcPr>
          <w:p w14:paraId="02AF4C00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A033BC6" w14:textId="77777777" w:rsidR="008D3CC0" w:rsidRPr="007F264E" w:rsidRDefault="008D3CC0" w:rsidP="00627ED2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F264E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627ED2" w:rsidRPr="007F264E">
              <w:rPr>
                <w:rFonts w:asciiTheme="minorHAnsi" w:hAnsiTheme="minorHAnsi"/>
                <w:sz w:val="24"/>
                <w:szCs w:val="24"/>
              </w:rPr>
              <w:t>Ing. Jiří Hašek, CSc.</w:t>
            </w:r>
            <w:r w:rsidR="00D475C9" w:rsidRPr="007F264E">
              <w:rPr>
                <w:rFonts w:asciiTheme="minorHAnsi" w:hAnsiTheme="minorHAnsi"/>
                <w:sz w:val="24"/>
                <w:szCs w:val="24"/>
              </w:rPr>
              <w:t>,</w:t>
            </w:r>
            <w:r w:rsidRPr="007F264E">
              <w:rPr>
                <w:rFonts w:asciiTheme="minorHAnsi" w:hAnsiTheme="minorHAnsi"/>
                <w:sz w:val="24"/>
                <w:szCs w:val="24"/>
              </w:rPr>
              <w:t xml:space="preserve"> ředitel </w:t>
            </w:r>
          </w:p>
        </w:tc>
      </w:tr>
      <w:tr w:rsidR="009754A2" w:rsidRPr="007F264E" w14:paraId="69ABC8D1" w14:textId="77777777" w:rsidTr="00FE1C14">
        <w:tc>
          <w:tcPr>
            <w:tcW w:w="2055" w:type="dxa"/>
          </w:tcPr>
          <w:p w14:paraId="17CA536D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47EF2BF4" w14:textId="77777777" w:rsidR="008D3CC0" w:rsidRPr="007F264E" w:rsidRDefault="008D3CC0" w:rsidP="00BA754B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D7601B0" w14:textId="77777777" w:rsidR="009754A2" w:rsidRPr="007F264E" w:rsidRDefault="009754A2" w:rsidP="00BA754B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732B92CD" w14:textId="77777777" w:rsidR="009754A2" w:rsidRPr="007F264E" w:rsidRDefault="008D3CC0" w:rsidP="00BA754B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F264E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7F264E" w14:paraId="23EE4B80" w14:textId="77777777" w:rsidTr="00FE1C14">
        <w:tc>
          <w:tcPr>
            <w:tcW w:w="2055" w:type="dxa"/>
          </w:tcPr>
          <w:p w14:paraId="7E43EDFC" w14:textId="77777777" w:rsidR="009754A2" w:rsidRPr="00D05906" w:rsidRDefault="008D3CC0" w:rsidP="00EB5E41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b/>
                <w:sz w:val="24"/>
                <w:szCs w:val="24"/>
              </w:rPr>
            </w:pPr>
            <w:r w:rsidRPr="00D05906">
              <w:rPr>
                <w:rFonts w:ascii="Calibri" w:hAnsi="Calibri"/>
                <w:b/>
                <w:sz w:val="24"/>
                <w:szCs w:val="24"/>
              </w:rPr>
              <w:t>Prodávající</w:t>
            </w:r>
            <w:r w:rsidRPr="00D05906">
              <w:rPr>
                <w:rFonts w:ascii="Calibri" w:hAnsi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439" w:type="dxa"/>
          </w:tcPr>
          <w:p w14:paraId="0F0DEA9D" w14:textId="77777777" w:rsidR="009754A2" w:rsidRPr="00D05906" w:rsidRDefault="00FE1C14" w:rsidP="000937D8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D05906">
              <w:rPr>
                <w:rFonts w:asciiTheme="minorHAnsi" w:hAnsiTheme="minorHAnsi"/>
                <w:sz w:val="24"/>
                <w:szCs w:val="24"/>
              </w:rPr>
              <w:t>KAPSIT services s.r.o.</w:t>
            </w:r>
          </w:p>
        </w:tc>
      </w:tr>
      <w:tr w:rsidR="009754A2" w:rsidRPr="007F264E" w14:paraId="40B26AB6" w14:textId="77777777" w:rsidTr="00FE1C14">
        <w:tc>
          <w:tcPr>
            <w:tcW w:w="2055" w:type="dxa"/>
          </w:tcPr>
          <w:p w14:paraId="07D32566" w14:textId="77777777" w:rsidR="009754A2" w:rsidRPr="007F264E" w:rsidRDefault="009754A2" w:rsidP="00EB5E41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A4E80DD" w14:textId="77777777" w:rsidR="009754A2" w:rsidRPr="007F264E" w:rsidRDefault="00FE1C14" w:rsidP="000937D8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FE1C14">
              <w:rPr>
                <w:rFonts w:asciiTheme="minorHAnsi" w:hAnsiTheme="minorHAnsi"/>
                <w:sz w:val="24"/>
                <w:szCs w:val="24"/>
              </w:rPr>
              <w:t>Nad Ryšánkou 2079/8, Krč, 147 00 Praha 4</w:t>
            </w:r>
          </w:p>
        </w:tc>
      </w:tr>
      <w:tr w:rsidR="009754A2" w:rsidRPr="007F264E" w14:paraId="31E6A9C6" w14:textId="77777777" w:rsidTr="00FE1C14">
        <w:tc>
          <w:tcPr>
            <w:tcW w:w="2055" w:type="dxa"/>
          </w:tcPr>
          <w:p w14:paraId="17B4AC73" w14:textId="77777777" w:rsidR="009754A2" w:rsidRPr="007F264E" w:rsidRDefault="009754A2" w:rsidP="00EB5E41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09487393" w14:textId="77777777" w:rsidR="009754A2" w:rsidRDefault="00E232EA" w:rsidP="00D525B0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F264E">
              <w:rPr>
                <w:rFonts w:asciiTheme="minorHAnsi" w:hAnsiTheme="minorHAnsi"/>
                <w:sz w:val="24"/>
                <w:szCs w:val="24"/>
              </w:rPr>
              <w:t>IČ</w:t>
            </w:r>
            <w:r w:rsidR="009754A2" w:rsidRPr="007F264E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FE1C14" w:rsidRPr="00FE1C14">
              <w:rPr>
                <w:rFonts w:asciiTheme="minorHAnsi" w:hAnsiTheme="minorHAnsi"/>
                <w:sz w:val="24"/>
                <w:szCs w:val="24"/>
              </w:rPr>
              <w:t>24176915</w:t>
            </w:r>
          </w:p>
          <w:p w14:paraId="3B867FEE" w14:textId="77777777" w:rsidR="00FE1C14" w:rsidRPr="007F264E" w:rsidRDefault="00FE1C14" w:rsidP="00D525B0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astoupená Karlem Roztočilem, jednatelem</w:t>
            </w:r>
          </w:p>
        </w:tc>
      </w:tr>
      <w:tr w:rsidR="00FE1C14" w:rsidRPr="007F264E" w14:paraId="6FAFFEF1" w14:textId="77777777" w:rsidTr="00FE1C14">
        <w:tc>
          <w:tcPr>
            <w:tcW w:w="2055" w:type="dxa"/>
          </w:tcPr>
          <w:p w14:paraId="790BE260" w14:textId="77777777" w:rsidR="00FE1C14" w:rsidRPr="007F264E" w:rsidRDefault="00FE1C14" w:rsidP="001D4D61">
            <w:pPr>
              <w:numPr>
                <w:ilvl w:val="0"/>
                <w:numId w:val="0"/>
              </w:numPr>
              <w:tabs>
                <w:tab w:val="left" w:pos="2268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7F867B9" w14:textId="77777777" w:rsidR="00FE1C14" w:rsidRPr="007F264E" w:rsidRDefault="00D05906" w:rsidP="00D05906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 xml:space="preserve">Společnost zapsána v obchodním rejstříku vedeném </w:t>
            </w:r>
            <w:r>
              <w:rPr>
                <w:rFonts w:asciiTheme="minorHAnsi" w:hAnsiTheme="minorHAnsi"/>
                <w:sz w:val="24"/>
                <w:szCs w:val="24"/>
              </w:rPr>
              <w:t>Městským soudem v Praze, oddíl C</w:t>
            </w:r>
            <w:r w:rsidRPr="00A95069">
              <w:rPr>
                <w:rFonts w:asciiTheme="minorHAnsi" w:hAnsiTheme="minorHAnsi"/>
                <w:sz w:val="24"/>
                <w:szCs w:val="24"/>
              </w:rPr>
              <w:t>, vložka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185801</w:t>
            </w:r>
          </w:p>
        </w:tc>
      </w:tr>
      <w:tr w:rsidR="00FE1C14" w:rsidRPr="007F264E" w14:paraId="1E941403" w14:textId="77777777" w:rsidTr="00FE1C14">
        <w:tc>
          <w:tcPr>
            <w:tcW w:w="2055" w:type="dxa"/>
          </w:tcPr>
          <w:p w14:paraId="4DD4627B" w14:textId="77777777" w:rsidR="00FE1C14" w:rsidRPr="007F264E" w:rsidRDefault="00FE1C14" w:rsidP="001D4D61">
            <w:pPr>
              <w:numPr>
                <w:ilvl w:val="0"/>
                <w:numId w:val="0"/>
              </w:numPr>
              <w:tabs>
                <w:tab w:val="left" w:pos="2268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67D2D722" w14:textId="77777777" w:rsidR="00FE1C14" w:rsidRPr="007F264E" w:rsidRDefault="00FE1C14" w:rsidP="001D4D61">
            <w:pPr>
              <w:numPr>
                <w:ilvl w:val="0"/>
                <w:numId w:val="0"/>
              </w:numPr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31D076B5" w14:textId="77777777" w:rsidR="009754A2" w:rsidRPr="007F264E" w:rsidRDefault="009754A2" w:rsidP="00846EDB">
      <w:pPr>
        <w:numPr>
          <w:ilvl w:val="0"/>
          <w:numId w:val="0"/>
        </w:numPr>
        <w:tabs>
          <w:tab w:val="left" w:pos="2268"/>
        </w:tabs>
        <w:ind w:left="360"/>
        <w:jc w:val="both"/>
        <w:rPr>
          <w:rFonts w:asciiTheme="minorHAnsi" w:hAnsiTheme="minorHAnsi"/>
          <w:sz w:val="24"/>
          <w:szCs w:val="24"/>
        </w:rPr>
      </w:pPr>
    </w:p>
    <w:p w14:paraId="2566B966" w14:textId="77777777" w:rsidR="001C6096" w:rsidRPr="007F264E" w:rsidRDefault="001C6096" w:rsidP="001D4D61">
      <w:pPr>
        <w:numPr>
          <w:ilvl w:val="0"/>
          <w:numId w:val="0"/>
        </w:numPr>
        <w:ind w:left="2124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70E34802" w14:textId="77777777" w:rsidR="00C90596" w:rsidRPr="007F264E" w:rsidRDefault="00C90596" w:rsidP="001C6096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5A4E5947" w14:textId="77777777" w:rsidR="001C6096" w:rsidRPr="007F264E" w:rsidRDefault="001C6096" w:rsidP="001C6096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7F264E">
        <w:rPr>
          <w:rFonts w:asciiTheme="minorHAnsi" w:hAnsiTheme="minorHAnsi"/>
          <w:b/>
          <w:sz w:val="36"/>
          <w:szCs w:val="36"/>
        </w:rPr>
        <w:t>kupní smlouvu</w:t>
      </w:r>
    </w:p>
    <w:p w14:paraId="0AC3F002" w14:textId="77777777" w:rsidR="001C6096" w:rsidRPr="007F264E" w:rsidRDefault="001C6096" w:rsidP="001C6096">
      <w:pPr>
        <w:numPr>
          <w:ilvl w:val="0"/>
          <w:numId w:val="0"/>
        </w:numPr>
        <w:rPr>
          <w:rFonts w:asciiTheme="minorHAnsi" w:hAnsiTheme="minorHAnsi"/>
        </w:rPr>
      </w:pPr>
    </w:p>
    <w:p w14:paraId="19DB2FD5" w14:textId="77777777" w:rsidR="009754A2" w:rsidRPr="007F264E" w:rsidRDefault="009754A2" w:rsidP="00EB5E41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7F264E">
        <w:rPr>
          <w:rFonts w:asciiTheme="minorHAnsi" w:hAnsiTheme="minorHAnsi"/>
          <w:b/>
          <w:sz w:val="24"/>
          <w:szCs w:val="24"/>
        </w:rPr>
        <w:t>PŘEDMĚT SMLOUVY</w:t>
      </w:r>
    </w:p>
    <w:p w14:paraId="08C6AD36" w14:textId="77777777" w:rsidR="00F009A4" w:rsidRPr="00F75359" w:rsidRDefault="009754A2" w:rsidP="0007479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75359">
        <w:rPr>
          <w:rFonts w:asciiTheme="minorHAnsi" w:hAnsiTheme="minorHAnsi"/>
          <w:sz w:val="24"/>
          <w:szCs w:val="24"/>
        </w:rPr>
        <w:t>Předmě</w:t>
      </w:r>
      <w:r w:rsidR="00846EDB" w:rsidRPr="00F75359">
        <w:rPr>
          <w:rFonts w:asciiTheme="minorHAnsi" w:hAnsiTheme="minorHAnsi"/>
          <w:sz w:val="24"/>
          <w:szCs w:val="24"/>
        </w:rPr>
        <w:t xml:space="preserve">tem smlouvy je </w:t>
      </w:r>
      <w:r w:rsidR="00F009A4" w:rsidRPr="00F75359">
        <w:rPr>
          <w:rFonts w:asciiTheme="minorHAnsi" w:hAnsiTheme="minorHAnsi"/>
          <w:sz w:val="24"/>
          <w:szCs w:val="24"/>
        </w:rPr>
        <w:t xml:space="preserve">dodávka </w:t>
      </w:r>
      <w:r w:rsidR="0018429B" w:rsidRPr="00F75359">
        <w:rPr>
          <w:rFonts w:asciiTheme="minorHAnsi" w:hAnsiTheme="minorHAnsi"/>
          <w:sz w:val="24"/>
          <w:szCs w:val="24"/>
        </w:rPr>
        <w:t>diskového pole</w:t>
      </w:r>
      <w:r w:rsidR="00B67E77" w:rsidRPr="00F75359">
        <w:rPr>
          <w:rFonts w:asciiTheme="minorHAnsi" w:hAnsiTheme="minorHAnsi"/>
          <w:sz w:val="24"/>
          <w:szCs w:val="24"/>
        </w:rPr>
        <w:t xml:space="preserve"> (dále jen přístroj)</w:t>
      </w:r>
      <w:r w:rsidR="0018429B" w:rsidRPr="00F75359">
        <w:rPr>
          <w:rFonts w:asciiTheme="minorHAnsi" w:hAnsiTheme="minorHAnsi"/>
          <w:sz w:val="24"/>
          <w:szCs w:val="24"/>
        </w:rPr>
        <w:t xml:space="preserve"> </w:t>
      </w:r>
      <w:r w:rsidR="00AA6928" w:rsidRPr="00F75359">
        <w:rPr>
          <w:rFonts w:asciiTheme="minorHAnsi" w:hAnsiTheme="minorHAnsi"/>
          <w:sz w:val="24"/>
          <w:szCs w:val="24"/>
        </w:rPr>
        <w:t xml:space="preserve"> dle </w:t>
      </w:r>
      <w:r w:rsidR="0018429B" w:rsidRPr="00F75359">
        <w:rPr>
          <w:rFonts w:asciiTheme="minorHAnsi" w:hAnsiTheme="minorHAnsi"/>
          <w:sz w:val="24"/>
          <w:szCs w:val="24"/>
        </w:rPr>
        <w:t>nabídky</w:t>
      </w:r>
      <w:r w:rsidR="00FF27EE" w:rsidRPr="00F75359">
        <w:rPr>
          <w:rFonts w:asciiTheme="minorHAnsi" w:hAnsiTheme="minorHAnsi"/>
          <w:sz w:val="24"/>
          <w:szCs w:val="24"/>
        </w:rPr>
        <w:t xml:space="preserve"> ze dne 2. 6. 2021</w:t>
      </w:r>
      <w:r w:rsidR="0018429B" w:rsidRPr="00F75359">
        <w:rPr>
          <w:rFonts w:asciiTheme="minorHAnsi" w:hAnsiTheme="minorHAnsi"/>
          <w:sz w:val="24"/>
          <w:szCs w:val="24"/>
        </w:rPr>
        <w:t>, která je jako Příloha č. 1</w:t>
      </w:r>
      <w:r w:rsidR="00FE1C14" w:rsidRPr="00F75359">
        <w:rPr>
          <w:rFonts w:asciiTheme="minorHAnsi" w:hAnsiTheme="minorHAnsi"/>
          <w:sz w:val="24"/>
          <w:szCs w:val="24"/>
        </w:rPr>
        <w:t xml:space="preserve"> </w:t>
      </w:r>
      <w:r w:rsidR="0018429B" w:rsidRPr="00F75359">
        <w:rPr>
          <w:rFonts w:asciiTheme="minorHAnsi" w:hAnsiTheme="minorHAnsi"/>
          <w:sz w:val="24"/>
          <w:szCs w:val="24"/>
        </w:rPr>
        <w:t>nedílnou součástí této smlouvy</w:t>
      </w:r>
      <w:r w:rsidR="00FF27EE" w:rsidRPr="00F75359">
        <w:rPr>
          <w:rFonts w:asciiTheme="minorHAnsi" w:hAnsiTheme="minorHAnsi"/>
          <w:sz w:val="24"/>
          <w:szCs w:val="24"/>
        </w:rPr>
        <w:t>.</w:t>
      </w:r>
    </w:p>
    <w:p w14:paraId="48EFB840" w14:textId="61647A4A" w:rsidR="00B67E77" w:rsidRPr="00F75359" w:rsidRDefault="00B67E77" w:rsidP="0007479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75359">
        <w:rPr>
          <w:rFonts w:asciiTheme="minorHAnsi" w:hAnsiTheme="minorHAnsi"/>
          <w:sz w:val="24"/>
          <w:szCs w:val="24"/>
        </w:rPr>
        <w:t xml:space="preserve">Prodávající je povinen na své náklady dopravit přístroj do </w:t>
      </w:r>
      <w:r w:rsidR="000B3651" w:rsidRPr="00F75359">
        <w:rPr>
          <w:rFonts w:asciiTheme="minorHAnsi" w:hAnsiTheme="minorHAnsi"/>
          <w:sz w:val="24"/>
          <w:szCs w:val="24"/>
        </w:rPr>
        <w:t>sídla</w:t>
      </w:r>
      <w:r w:rsidRPr="00F75359">
        <w:rPr>
          <w:rFonts w:asciiTheme="minorHAnsi" w:hAnsiTheme="minorHAnsi"/>
          <w:sz w:val="24"/>
          <w:szCs w:val="24"/>
        </w:rPr>
        <w:t xml:space="preserve"> </w:t>
      </w:r>
      <w:r w:rsidR="000B3651" w:rsidRPr="00F75359">
        <w:rPr>
          <w:rFonts w:asciiTheme="minorHAnsi" w:hAnsiTheme="minorHAnsi"/>
          <w:sz w:val="24"/>
          <w:szCs w:val="24"/>
        </w:rPr>
        <w:t>kupujícího</w:t>
      </w:r>
      <w:r w:rsidRPr="00F75359">
        <w:rPr>
          <w:rFonts w:asciiTheme="minorHAnsi" w:hAnsiTheme="minorHAnsi"/>
          <w:sz w:val="24"/>
          <w:szCs w:val="24"/>
        </w:rPr>
        <w:t xml:space="preserve"> (Vídeňská 1083, 142 20 Praha</w:t>
      </w:r>
      <w:r w:rsidR="00961F70" w:rsidRPr="00F75359">
        <w:rPr>
          <w:rFonts w:asciiTheme="minorHAnsi" w:hAnsiTheme="minorHAnsi"/>
          <w:sz w:val="24"/>
          <w:szCs w:val="24"/>
        </w:rPr>
        <w:t>).</w:t>
      </w:r>
    </w:p>
    <w:p w14:paraId="2F7C3B9A" w14:textId="77777777" w:rsidR="001B7528" w:rsidRPr="007F264E" w:rsidRDefault="001B7528" w:rsidP="001B7528">
      <w:pPr>
        <w:numPr>
          <w:ilvl w:val="0"/>
          <w:numId w:val="0"/>
        </w:numPr>
      </w:pPr>
    </w:p>
    <w:p w14:paraId="4C07604E" w14:textId="77777777" w:rsidR="009754A2" w:rsidRPr="007F264E" w:rsidRDefault="009754A2" w:rsidP="00EB5E41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7F264E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5206769D" w14:textId="2F1DA55E" w:rsidR="00C41D29" w:rsidRPr="007F264E" w:rsidRDefault="009754A2" w:rsidP="0007479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 xml:space="preserve">Kupní cena je stanovena dohodou </w:t>
      </w:r>
      <w:r w:rsidR="00EB2977" w:rsidRPr="007F264E">
        <w:rPr>
          <w:rFonts w:asciiTheme="minorHAnsi" w:hAnsiTheme="minorHAnsi"/>
          <w:sz w:val="24"/>
          <w:szCs w:val="24"/>
        </w:rPr>
        <w:t xml:space="preserve">smluvních stran </w:t>
      </w:r>
      <w:r w:rsidRPr="007F264E">
        <w:rPr>
          <w:rFonts w:asciiTheme="minorHAnsi" w:hAnsiTheme="minorHAnsi"/>
          <w:sz w:val="24"/>
          <w:szCs w:val="24"/>
        </w:rPr>
        <w:t xml:space="preserve">a činí </w:t>
      </w:r>
      <w:r w:rsidR="00A93E75">
        <w:rPr>
          <w:rFonts w:asciiTheme="minorHAnsi" w:hAnsiTheme="minorHAnsi"/>
          <w:b/>
          <w:sz w:val="24"/>
          <w:szCs w:val="24"/>
        </w:rPr>
        <w:t>485</w:t>
      </w:r>
      <w:r w:rsidR="00FE1C14">
        <w:rPr>
          <w:rFonts w:asciiTheme="minorHAnsi" w:hAnsiTheme="minorHAnsi"/>
          <w:b/>
          <w:sz w:val="24"/>
          <w:szCs w:val="24"/>
        </w:rPr>
        <w:t>.</w:t>
      </w:r>
      <w:r w:rsidR="00A93E75">
        <w:rPr>
          <w:rFonts w:asciiTheme="minorHAnsi" w:hAnsiTheme="minorHAnsi"/>
          <w:b/>
          <w:sz w:val="24"/>
          <w:szCs w:val="24"/>
        </w:rPr>
        <w:t>898</w:t>
      </w:r>
      <w:r w:rsidR="00FE1C14">
        <w:rPr>
          <w:rFonts w:asciiTheme="minorHAnsi" w:hAnsiTheme="minorHAnsi"/>
          <w:b/>
          <w:sz w:val="24"/>
          <w:szCs w:val="24"/>
        </w:rPr>
        <w:t>,-</w:t>
      </w:r>
      <w:r w:rsidRPr="007F264E">
        <w:rPr>
          <w:rFonts w:asciiTheme="minorHAnsi" w:hAnsiTheme="minorHAnsi"/>
          <w:b/>
          <w:sz w:val="24"/>
          <w:szCs w:val="24"/>
        </w:rPr>
        <w:t xml:space="preserve"> </w:t>
      </w:r>
      <w:r w:rsidR="00C41D29" w:rsidRPr="007F264E">
        <w:rPr>
          <w:rFonts w:asciiTheme="minorHAnsi" w:hAnsiTheme="minorHAnsi"/>
          <w:b/>
          <w:sz w:val="24"/>
          <w:szCs w:val="24"/>
        </w:rPr>
        <w:t>Kč</w:t>
      </w:r>
      <w:r w:rsidR="00846EDB" w:rsidRPr="007F264E">
        <w:rPr>
          <w:rFonts w:asciiTheme="minorHAnsi" w:hAnsiTheme="minorHAnsi"/>
          <w:b/>
          <w:sz w:val="24"/>
          <w:szCs w:val="24"/>
        </w:rPr>
        <w:t xml:space="preserve"> </w:t>
      </w:r>
      <w:r w:rsidR="00C205AC">
        <w:rPr>
          <w:rFonts w:asciiTheme="minorHAnsi" w:hAnsiTheme="minorHAnsi"/>
          <w:b/>
          <w:sz w:val="24"/>
          <w:szCs w:val="24"/>
        </w:rPr>
        <w:t xml:space="preserve">bez </w:t>
      </w:r>
      <w:r w:rsidR="00846EDB" w:rsidRPr="007F264E">
        <w:rPr>
          <w:rFonts w:asciiTheme="minorHAnsi" w:hAnsiTheme="minorHAnsi"/>
          <w:b/>
          <w:sz w:val="24"/>
          <w:szCs w:val="24"/>
        </w:rPr>
        <w:t>DPH</w:t>
      </w:r>
      <w:r w:rsidR="00846EDB" w:rsidRPr="007F264E">
        <w:rPr>
          <w:rFonts w:asciiTheme="minorHAnsi" w:hAnsiTheme="minorHAnsi"/>
          <w:sz w:val="24"/>
          <w:szCs w:val="24"/>
        </w:rPr>
        <w:t>.</w:t>
      </w:r>
      <w:r w:rsidR="007C1B06" w:rsidRPr="007F264E">
        <w:rPr>
          <w:rFonts w:asciiTheme="minorHAnsi" w:hAnsiTheme="minorHAnsi"/>
          <w:sz w:val="24"/>
          <w:szCs w:val="24"/>
        </w:rPr>
        <w:t xml:space="preserve"> </w:t>
      </w:r>
      <w:r w:rsidRPr="007F264E">
        <w:rPr>
          <w:rFonts w:asciiTheme="minorHAnsi" w:hAnsiTheme="minorHAnsi"/>
          <w:sz w:val="24"/>
          <w:szCs w:val="24"/>
        </w:rPr>
        <w:t>Tato cena je konečná, nejvýše přípustná</w:t>
      </w:r>
      <w:r w:rsidR="00C41D29" w:rsidRPr="007F264E">
        <w:rPr>
          <w:rFonts w:asciiTheme="minorHAnsi" w:hAnsiTheme="minorHAnsi"/>
          <w:sz w:val="24"/>
          <w:szCs w:val="24"/>
        </w:rPr>
        <w:t xml:space="preserve"> a zahrnuje veškeré ná</w:t>
      </w:r>
      <w:r w:rsidR="00185469">
        <w:rPr>
          <w:rFonts w:asciiTheme="minorHAnsi" w:hAnsiTheme="minorHAnsi"/>
          <w:sz w:val="24"/>
          <w:szCs w:val="24"/>
        </w:rPr>
        <w:t xml:space="preserve">klady prodávajícího s dodáním </w:t>
      </w:r>
      <w:r w:rsidR="00E232EA" w:rsidRPr="007F264E">
        <w:rPr>
          <w:rFonts w:asciiTheme="minorHAnsi" w:hAnsiTheme="minorHAnsi"/>
          <w:sz w:val="24"/>
          <w:szCs w:val="24"/>
        </w:rPr>
        <w:t xml:space="preserve">předmětu smlouvy, cla, daně </w:t>
      </w:r>
      <w:r w:rsidR="00C41D29" w:rsidRPr="007F264E">
        <w:rPr>
          <w:rFonts w:asciiTheme="minorHAnsi" w:hAnsiTheme="minorHAnsi"/>
          <w:sz w:val="24"/>
          <w:szCs w:val="24"/>
        </w:rPr>
        <w:t>a další náklady</w:t>
      </w:r>
      <w:r w:rsidRPr="007F264E">
        <w:rPr>
          <w:rFonts w:asciiTheme="minorHAnsi" w:hAnsiTheme="minorHAnsi"/>
          <w:sz w:val="24"/>
          <w:szCs w:val="24"/>
        </w:rPr>
        <w:t xml:space="preserve">. </w:t>
      </w:r>
    </w:p>
    <w:p w14:paraId="5D013C8D" w14:textId="77777777" w:rsidR="0025076C" w:rsidRDefault="001C6096" w:rsidP="0025076C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 xml:space="preserve">Kupující uhradí kupní cenu na základě faktury prodávajícího. </w:t>
      </w:r>
      <w:r w:rsidR="009754A2" w:rsidRPr="007F264E">
        <w:rPr>
          <w:rFonts w:asciiTheme="minorHAnsi" w:hAnsiTheme="minorHAnsi"/>
          <w:sz w:val="24"/>
          <w:szCs w:val="24"/>
        </w:rPr>
        <w:t>Faktura musí mít všechny potřebné náležitosti</w:t>
      </w:r>
      <w:r w:rsidR="0025076C">
        <w:rPr>
          <w:rFonts w:asciiTheme="minorHAnsi" w:hAnsiTheme="minorHAnsi"/>
          <w:sz w:val="24"/>
          <w:szCs w:val="24"/>
        </w:rPr>
        <w:t>, odkaz na tuto smlouvu</w:t>
      </w:r>
      <w:r w:rsidRPr="007F264E">
        <w:rPr>
          <w:rFonts w:asciiTheme="minorHAnsi" w:hAnsiTheme="minorHAnsi"/>
          <w:sz w:val="24"/>
          <w:szCs w:val="24"/>
        </w:rPr>
        <w:t xml:space="preserve"> a její</w:t>
      </w:r>
      <w:r w:rsidR="009754A2" w:rsidRPr="007F264E">
        <w:rPr>
          <w:rFonts w:asciiTheme="minorHAnsi" w:hAnsiTheme="minorHAnsi"/>
          <w:sz w:val="24"/>
          <w:szCs w:val="24"/>
        </w:rPr>
        <w:t xml:space="preserve"> </w:t>
      </w:r>
      <w:r w:rsidRPr="007F264E">
        <w:rPr>
          <w:rFonts w:asciiTheme="minorHAnsi" w:hAnsiTheme="minorHAnsi"/>
          <w:sz w:val="24"/>
          <w:szCs w:val="24"/>
        </w:rPr>
        <w:t>s</w:t>
      </w:r>
      <w:r w:rsidR="009754A2" w:rsidRPr="007F264E">
        <w:rPr>
          <w:rFonts w:asciiTheme="minorHAnsi" w:hAnsiTheme="minorHAnsi"/>
          <w:sz w:val="24"/>
          <w:szCs w:val="24"/>
        </w:rPr>
        <w:t xml:space="preserve">platnost </w:t>
      </w:r>
      <w:r w:rsidR="00923B46" w:rsidRPr="007F264E">
        <w:rPr>
          <w:rFonts w:asciiTheme="minorHAnsi" w:hAnsiTheme="minorHAnsi"/>
          <w:sz w:val="24"/>
          <w:szCs w:val="24"/>
        </w:rPr>
        <w:t xml:space="preserve">musí být </w:t>
      </w:r>
      <w:r w:rsidR="00E232EA" w:rsidRPr="007F264E">
        <w:rPr>
          <w:rFonts w:asciiTheme="minorHAnsi" w:hAnsiTheme="minorHAnsi"/>
          <w:sz w:val="24"/>
          <w:szCs w:val="24"/>
        </w:rPr>
        <w:t>30</w:t>
      </w:r>
      <w:r w:rsidR="009754A2" w:rsidRPr="007F264E">
        <w:rPr>
          <w:rFonts w:asciiTheme="minorHAnsi" w:hAnsiTheme="minorHAnsi"/>
          <w:sz w:val="24"/>
          <w:szCs w:val="24"/>
        </w:rPr>
        <w:t xml:space="preserve"> dnů. </w:t>
      </w:r>
      <w:r w:rsidR="0025076C" w:rsidRPr="0025076C">
        <w:rPr>
          <w:rFonts w:asciiTheme="minorHAnsi" w:hAnsiTheme="minorHAnsi"/>
          <w:sz w:val="24"/>
          <w:szCs w:val="24"/>
        </w:rPr>
        <w:t xml:space="preserve">Fakturu </w:t>
      </w:r>
      <w:r w:rsidR="0025076C">
        <w:rPr>
          <w:rFonts w:asciiTheme="minorHAnsi" w:hAnsiTheme="minorHAnsi"/>
          <w:sz w:val="24"/>
          <w:szCs w:val="24"/>
        </w:rPr>
        <w:t>je prodávající oprávněn</w:t>
      </w:r>
      <w:r w:rsidR="0025076C" w:rsidRPr="0025076C">
        <w:rPr>
          <w:rFonts w:asciiTheme="minorHAnsi" w:hAnsiTheme="minorHAnsi"/>
          <w:sz w:val="24"/>
          <w:szCs w:val="24"/>
        </w:rPr>
        <w:t xml:space="preserve"> doručit elektronicky na adresu finance@biomed.cas.cz. </w:t>
      </w:r>
      <w:r w:rsidR="0025076C">
        <w:rPr>
          <w:rFonts w:asciiTheme="minorHAnsi" w:hAnsiTheme="minorHAnsi"/>
          <w:sz w:val="24"/>
          <w:szCs w:val="24"/>
        </w:rPr>
        <w:t>Kupující</w:t>
      </w:r>
      <w:r w:rsidR="0025076C" w:rsidRPr="0025076C">
        <w:rPr>
          <w:rFonts w:asciiTheme="minorHAnsi" w:hAnsiTheme="minorHAnsi"/>
          <w:sz w:val="24"/>
          <w:szCs w:val="24"/>
        </w:rPr>
        <w:t xml:space="preserve"> preferuje zaslání faktury elektronicky.</w:t>
      </w:r>
    </w:p>
    <w:p w14:paraId="137CCD0F" w14:textId="77777777" w:rsidR="001822A8" w:rsidRDefault="001822A8" w:rsidP="001822A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Datem zdanitelného plnění je podpis předávacího protokolu kupujícím</w:t>
      </w:r>
      <w:r>
        <w:rPr>
          <w:rFonts w:asciiTheme="minorHAnsi" w:hAnsiTheme="minorHAnsi"/>
          <w:sz w:val="24"/>
          <w:szCs w:val="24"/>
        </w:rPr>
        <w:t>.</w:t>
      </w:r>
    </w:p>
    <w:p w14:paraId="35D37824" w14:textId="77777777" w:rsidR="001822A8" w:rsidRDefault="001822A8" w:rsidP="001822A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14:paraId="0CB4BFB1" w14:textId="77777777" w:rsidR="00D02007" w:rsidRPr="00AB7563" w:rsidRDefault="00D02007" w:rsidP="00D0200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14:paraId="0D2AAF23" w14:textId="77777777" w:rsidR="00D02007" w:rsidRPr="00AB7563" w:rsidRDefault="00D02007" w:rsidP="00D02007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398D9048" w14:textId="77777777" w:rsidR="00D02007" w:rsidRPr="00AB7563" w:rsidRDefault="00D02007" w:rsidP="00D02007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6E4E756" w14:textId="77777777" w:rsidR="00C41D29" w:rsidRPr="007F264E" w:rsidRDefault="00C41D29" w:rsidP="00614AE2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168B852B" w14:textId="77777777" w:rsidR="009754A2" w:rsidRPr="007F264E" w:rsidRDefault="009754A2" w:rsidP="00EB5E41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7F264E">
        <w:rPr>
          <w:rFonts w:asciiTheme="minorHAnsi" w:hAnsiTheme="minorHAnsi"/>
          <w:b/>
          <w:sz w:val="24"/>
          <w:szCs w:val="24"/>
        </w:rPr>
        <w:t>POVINNOSTI PRODÁVAJÍCÍHO</w:t>
      </w:r>
    </w:p>
    <w:p w14:paraId="01807B92" w14:textId="77777777" w:rsidR="009754A2" w:rsidRPr="007F264E" w:rsidRDefault="009754A2" w:rsidP="0007479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 xml:space="preserve">Prodávající je povinen dodat </w:t>
      </w:r>
      <w:r w:rsidR="00FE1C14">
        <w:rPr>
          <w:rFonts w:asciiTheme="minorHAnsi" w:hAnsiTheme="minorHAnsi"/>
          <w:sz w:val="24"/>
          <w:szCs w:val="24"/>
        </w:rPr>
        <w:t>předmět smlouvy</w:t>
      </w:r>
      <w:r w:rsidRPr="007F264E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14:paraId="39114550" w14:textId="77777777" w:rsidR="00A93A29" w:rsidRDefault="00A93A29" w:rsidP="00A93A2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2D50FC5B" w14:textId="77777777" w:rsidR="00B67E77" w:rsidRPr="007F264E" w:rsidRDefault="00B67E77" w:rsidP="00A93A2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7743A0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 předat kompletní technickou </w:t>
      </w:r>
      <w:r>
        <w:rPr>
          <w:rFonts w:asciiTheme="minorHAnsi" w:hAnsiTheme="minorHAnsi"/>
          <w:sz w:val="24"/>
          <w:szCs w:val="24"/>
        </w:rPr>
        <w:t>dokumentaci.</w:t>
      </w:r>
    </w:p>
    <w:p w14:paraId="16EDFE43" w14:textId="77777777" w:rsidR="009754A2" w:rsidRDefault="00A93A29" w:rsidP="00A93A2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>Prodávající odpovídá objednateli za veškeré škody, které mu svou činností způsobil sám anebo prostřednictvím třetích osob, kterých ke sv</w:t>
      </w:r>
      <w:r w:rsidR="003F1368">
        <w:rPr>
          <w:rFonts w:asciiTheme="minorHAnsi" w:hAnsiTheme="minorHAnsi"/>
          <w:sz w:val="24"/>
          <w:szCs w:val="24"/>
        </w:rPr>
        <w:t>é činnosti použil.</w:t>
      </w:r>
    </w:p>
    <w:p w14:paraId="43400397" w14:textId="52549027" w:rsidR="00F912F9" w:rsidRPr="00A651EB" w:rsidRDefault="00F912F9" w:rsidP="00F912F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651EB">
        <w:rPr>
          <w:rFonts w:asciiTheme="minorHAnsi" w:hAnsiTheme="minorHAnsi"/>
          <w:sz w:val="24"/>
          <w:szCs w:val="24"/>
        </w:rPr>
        <w:t>Prodávající se zavazuje v místě plněn</w:t>
      </w:r>
      <w:r w:rsidR="00136F63" w:rsidRPr="00A651EB">
        <w:rPr>
          <w:rFonts w:asciiTheme="minorHAnsi" w:hAnsiTheme="minorHAnsi"/>
          <w:sz w:val="24"/>
          <w:szCs w:val="24"/>
        </w:rPr>
        <w:t>í zachovávat čistotu a pořádek.</w:t>
      </w:r>
    </w:p>
    <w:p w14:paraId="09D69AFD" w14:textId="77777777" w:rsidR="00F912F9" w:rsidRPr="007F264E" w:rsidRDefault="00F912F9" w:rsidP="00F912F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9049B4E" w14:textId="77777777" w:rsidR="00577F9F" w:rsidRPr="007F264E" w:rsidRDefault="00577F9F" w:rsidP="00577F9F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10C6A614" w14:textId="77777777" w:rsidR="00577F9F" w:rsidRPr="007F264E" w:rsidRDefault="00577F9F" w:rsidP="00577F9F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7F264E">
        <w:rPr>
          <w:rFonts w:asciiTheme="minorHAnsi" w:hAnsiTheme="minorHAnsi"/>
          <w:b/>
          <w:sz w:val="24"/>
          <w:szCs w:val="24"/>
        </w:rPr>
        <w:t>POVINNOSTI KUPUJÍCÍHO</w:t>
      </w:r>
    </w:p>
    <w:p w14:paraId="2FDDFD39" w14:textId="77777777" w:rsidR="00577F9F" w:rsidRDefault="00577F9F" w:rsidP="00577F9F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>Kupující je povinen poskytnout prodávajícímu potřebnou</w:t>
      </w:r>
      <w:r w:rsidR="00895FC0">
        <w:rPr>
          <w:rFonts w:asciiTheme="minorHAnsi" w:hAnsiTheme="minorHAnsi"/>
          <w:sz w:val="24"/>
          <w:szCs w:val="24"/>
        </w:rPr>
        <w:t xml:space="preserve"> součinnost pro dodání </w:t>
      </w:r>
      <w:r w:rsidR="0025076C">
        <w:rPr>
          <w:rFonts w:asciiTheme="minorHAnsi" w:hAnsiTheme="minorHAnsi"/>
          <w:sz w:val="24"/>
          <w:szCs w:val="24"/>
        </w:rPr>
        <w:t>předmětu této smlouvy</w:t>
      </w:r>
      <w:r w:rsidR="00F912F9">
        <w:rPr>
          <w:rFonts w:asciiTheme="minorHAnsi" w:hAnsiTheme="minorHAnsi"/>
          <w:sz w:val="24"/>
          <w:szCs w:val="24"/>
        </w:rPr>
        <w:t>, zejména předat vyklizené a připravené prostory pro umístění přístroje v dodatečném předstihu.</w:t>
      </w:r>
    </w:p>
    <w:p w14:paraId="724830C5" w14:textId="77777777" w:rsidR="00FA3475" w:rsidRDefault="00FA3475" w:rsidP="00FA3475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5683F731" w14:textId="77777777" w:rsidR="00FA3475" w:rsidRPr="007F264E" w:rsidRDefault="00F912F9" w:rsidP="00FA3475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DODACÍ LHŮTA</w:t>
      </w:r>
    </w:p>
    <w:p w14:paraId="1FAEF5EF" w14:textId="09814237" w:rsidR="00F912F9" w:rsidRPr="00AB7563" w:rsidRDefault="00F912F9" w:rsidP="00F912F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</w:t>
      </w:r>
      <w:r w:rsidRPr="00530B20">
        <w:rPr>
          <w:rFonts w:asciiTheme="minorHAnsi" w:hAnsiTheme="minorHAnsi"/>
          <w:sz w:val="24"/>
          <w:szCs w:val="24"/>
        </w:rPr>
        <w:t xml:space="preserve">dodat přístroj </w:t>
      </w:r>
      <w:r w:rsidR="006A36A5" w:rsidRPr="00530B20">
        <w:rPr>
          <w:rFonts w:asciiTheme="minorHAnsi" w:hAnsiTheme="minorHAnsi"/>
          <w:sz w:val="24"/>
          <w:szCs w:val="24"/>
        </w:rPr>
        <w:t xml:space="preserve">do </w:t>
      </w:r>
      <w:r w:rsidR="006258D6" w:rsidRPr="00530B20">
        <w:rPr>
          <w:rFonts w:asciiTheme="minorHAnsi" w:hAnsiTheme="minorHAnsi"/>
          <w:b/>
          <w:sz w:val="24"/>
          <w:szCs w:val="24"/>
        </w:rPr>
        <w:t>8</w:t>
      </w:r>
      <w:r w:rsidRPr="00530B20">
        <w:rPr>
          <w:rFonts w:asciiTheme="minorHAnsi" w:hAnsiTheme="minorHAnsi"/>
          <w:b/>
          <w:sz w:val="24"/>
          <w:szCs w:val="24"/>
        </w:rPr>
        <w:t xml:space="preserve"> týdnů</w:t>
      </w:r>
      <w:r w:rsidRPr="00530B20">
        <w:rPr>
          <w:rFonts w:asciiTheme="minorHAnsi" w:hAnsiTheme="minorHAnsi"/>
          <w:sz w:val="24"/>
          <w:szCs w:val="24"/>
        </w:rPr>
        <w:t xml:space="preserve"> od uzavření této smlouvy.</w:t>
      </w:r>
    </w:p>
    <w:p w14:paraId="161D9137" w14:textId="77777777" w:rsidR="00F912F9" w:rsidRPr="00AB7563" w:rsidRDefault="00F912F9" w:rsidP="00F912F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řevzetí přístroje do užívání se uskuteční podpisem předávacího protokolu.</w:t>
      </w:r>
    </w:p>
    <w:p w14:paraId="0758B816" w14:textId="77777777" w:rsidR="00F912F9" w:rsidRPr="00AB7563" w:rsidRDefault="00F912F9" w:rsidP="00F912F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předávacího protokolu přechází vlastnické právo k přístroji na kupujícího. </w:t>
      </w:r>
    </w:p>
    <w:p w14:paraId="719AD3F2" w14:textId="77777777" w:rsidR="00F912F9" w:rsidRDefault="00F912F9" w:rsidP="00F912F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 dodávkou přístroje, uhradí kup</w:t>
      </w:r>
      <w:r w:rsidR="003F30C0">
        <w:rPr>
          <w:rFonts w:asciiTheme="minorHAnsi" w:hAnsiTheme="minorHAnsi"/>
          <w:sz w:val="24"/>
          <w:szCs w:val="24"/>
        </w:rPr>
        <w:t>ujícímu smluvní pokutu ve výši 500</w:t>
      </w:r>
      <w:r w:rsidRPr="00AB7563">
        <w:rPr>
          <w:rFonts w:asciiTheme="minorHAnsi" w:hAnsiTheme="minorHAnsi"/>
          <w:sz w:val="24"/>
          <w:szCs w:val="24"/>
        </w:rPr>
        <w:t xml:space="preserve"> Kč za každý den prodlení.</w:t>
      </w:r>
    </w:p>
    <w:p w14:paraId="5BC1CE58" w14:textId="77777777" w:rsidR="00FA3475" w:rsidRPr="00FA3475" w:rsidRDefault="00FA3475" w:rsidP="00FA3475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3515E14F" w14:textId="77777777" w:rsidR="003F30C0" w:rsidRPr="00AB7563" w:rsidRDefault="003F30C0" w:rsidP="003F30C0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23715749" w14:textId="05797DF3" w:rsidR="003F30C0" w:rsidRPr="00AB7563" w:rsidRDefault="003F30C0" w:rsidP="003F30C0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na přístroj činí </w:t>
      </w:r>
      <w:r>
        <w:rPr>
          <w:rFonts w:asciiTheme="minorHAnsi" w:hAnsiTheme="minorHAnsi"/>
          <w:b/>
          <w:sz w:val="24"/>
          <w:szCs w:val="24"/>
        </w:rPr>
        <w:t xml:space="preserve">60 </w:t>
      </w:r>
      <w:r w:rsidRPr="00D12438">
        <w:rPr>
          <w:rFonts w:asciiTheme="minorHAnsi" w:hAnsiTheme="minorHAnsi"/>
          <w:b/>
          <w:sz w:val="24"/>
          <w:szCs w:val="24"/>
        </w:rPr>
        <w:t>měsíců</w:t>
      </w:r>
      <w:r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</w:rPr>
        <w:t xml:space="preserve">od data podpisu </w:t>
      </w:r>
      <w:r w:rsidR="006258D6">
        <w:rPr>
          <w:rFonts w:asciiTheme="minorHAnsi" w:hAnsiTheme="minorHAnsi"/>
          <w:sz w:val="24"/>
        </w:rPr>
        <w:t xml:space="preserve">předávacího </w:t>
      </w:r>
      <w:r w:rsidRPr="00AB7563">
        <w:rPr>
          <w:rFonts w:asciiTheme="minorHAnsi" w:hAnsiTheme="minorHAnsi"/>
          <w:sz w:val="24"/>
        </w:rPr>
        <w:t>protokolu.</w:t>
      </w:r>
    </w:p>
    <w:p w14:paraId="4E2E5F37" w14:textId="77777777" w:rsidR="003F30C0" w:rsidRPr="00AB7563" w:rsidRDefault="003F30C0" w:rsidP="003F30C0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Záruka se vztahuje na závady způsobené vadou materiálu nebo výrobní vadou. Záruka se nevztahuje na spotřební materiál a závady způsobené nedodržením pokynů uvedených v manuálech k obsluze předmětu smlouvy. Náhradním dílem se rozumí taková součást zařízení, u níž se předpokládá stejná životnost jako u základního přístroje; ostatní části jsou považovány za spotřební materiál.</w:t>
      </w:r>
    </w:p>
    <w:p w14:paraId="640796B2" w14:textId="77777777" w:rsidR="003F30C0" w:rsidRPr="00AB7563" w:rsidRDefault="003F30C0" w:rsidP="003F30C0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Délka záruční doby nemůže být podmíněna požadovanými platbami (např. za preventivní prohlídku, pravidelnou kalibraci přístroje, záruční prohlídku apod.). Za požadovanou platbu se nepovažuje výměna části přístroje v souladu se servisním intervalem stanoveným výrobcem v závislosti na používání přístroje.</w:t>
      </w:r>
    </w:p>
    <w:p w14:paraId="122D2314" w14:textId="77777777" w:rsidR="003F30C0" w:rsidRDefault="003F30C0" w:rsidP="003F30C0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Záruční i pozáruční servis pro Českou republiku zajišťuje prodávající. </w:t>
      </w:r>
    </w:p>
    <w:p w14:paraId="68A765C5" w14:textId="17D59471" w:rsidR="003F30C0" w:rsidRPr="0090254D" w:rsidRDefault="00251353" w:rsidP="003F30C0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90254D">
        <w:rPr>
          <w:rFonts w:asciiTheme="minorHAnsi" w:hAnsiTheme="minorHAnsi"/>
          <w:sz w:val="24"/>
          <w:szCs w:val="24"/>
        </w:rPr>
        <w:t>Běžné závady prodávaj</w:t>
      </w:r>
      <w:r w:rsidR="000F3EC3" w:rsidRPr="0090254D">
        <w:rPr>
          <w:rFonts w:asciiTheme="minorHAnsi" w:hAnsiTheme="minorHAnsi"/>
          <w:sz w:val="24"/>
          <w:szCs w:val="24"/>
        </w:rPr>
        <w:t>ící odstraní do 5 pracovních dnů</w:t>
      </w:r>
      <w:r w:rsidRPr="0090254D">
        <w:rPr>
          <w:rFonts w:asciiTheme="minorHAnsi" w:hAnsiTheme="minorHAnsi"/>
          <w:sz w:val="24"/>
          <w:szCs w:val="24"/>
        </w:rPr>
        <w:t xml:space="preserve"> po nahlášení, v případě výměny</w:t>
      </w:r>
      <w:r w:rsidRPr="0090254D">
        <w:rPr>
          <w:rFonts w:asciiTheme="minorHAnsi" w:hAnsiTheme="minorHAnsi"/>
          <w:sz w:val="24"/>
          <w:szCs w:val="24"/>
        </w:rPr>
        <w:br/>
        <w:t>některého dílu bude závada odstraněna v termínu domluveném s kupujícím, přičemž doba</w:t>
      </w:r>
      <w:r w:rsidRPr="0090254D">
        <w:rPr>
          <w:rFonts w:asciiTheme="minorHAnsi" w:hAnsiTheme="minorHAnsi"/>
          <w:sz w:val="24"/>
          <w:szCs w:val="24"/>
        </w:rPr>
        <w:br/>
        <w:t>odstranění by neměla přesáhnout 10 pracovních dnů.</w:t>
      </w:r>
    </w:p>
    <w:p w14:paraId="78F8168C" w14:textId="77777777" w:rsidR="003F30C0" w:rsidRPr="00523901" w:rsidRDefault="003F30C0" w:rsidP="003F30C0">
      <w:pPr>
        <w:numPr>
          <w:ilvl w:val="1"/>
          <w:numId w:val="1"/>
        </w:numPr>
        <w:ind w:left="567" w:hanging="567"/>
        <w:jc w:val="both"/>
        <w:rPr>
          <w:rFonts w:asciiTheme="minorHAnsi" w:eastAsiaTheme="minorHAnsi" w:hAnsiTheme="minorHAnsi"/>
          <w:sz w:val="24"/>
          <w:szCs w:val="24"/>
          <w:lang w:eastAsia="en-US"/>
        </w:rPr>
      </w:pPr>
      <w:r w:rsidRPr="00523901">
        <w:rPr>
          <w:rFonts w:asciiTheme="minorHAnsi" w:hAnsiTheme="minorHAnsi"/>
          <w:sz w:val="24"/>
          <w:szCs w:val="24"/>
        </w:rPr>
        <w:t xml:space="preserve">Poruchy bude kupující hlásit elektronickou poštou na adresu </w:t>
      </w:r>
      <w:hyperlink r:id="rId8" w:history="1">
        <w:r w:rsidRPr="00CB0C45">
          <w:rPr>
            <w:rStyle w:val="Hypertextovodkaz"/>
            <w:rFonts w:asciiTheme="minorHAnsi" w:hAnsiTheme="minorHAnsi"/>
            <w:sz w:val="24"/>
            <w:szCs w:val="24"/>
          </w:rPr>
          <w:t>info@kapsit.cz</w:t>
        </w:r>
      </w:hyperlink>
      <w:r>
        <w:t>.</w:t>
      </w:r>
    </w:p>
    <w:p w14:paraId="0CDC2191" w14:textId="77777777" w:rsidR="003F30C0" w:rsidRPr="0090239A" w:rsidRDefault="003F30C0" w:rsidP="003F30C0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23901">
        <w:rPr>
          <w:rFonts w:asciiTheme="minorHAnsi" w:hAnsiTheme="minorHAnsi"/>
          <w:sz w:val="24"/>
          <w:szCs w:val="24"/>
        </w:rPr>
        <w:t>V případě nedodržení doby odstranění poruchy v záruční době uhradí prodávající smluvní</w:t>
      </w:r>
      <w:r w:rsidRPr="0090239A">
        <w:rPr>
          <w:rFonts w:asciiTheme="minorHAnsi" w:hAnsiTheme="minorHAnsi"/>
          <w:sz w:val="24"/>
          <w:szCs w:val="24"/>
        </w:rPr>
        <w:t xml:space="preserve"> pokutu ve výši Kč </w:t>
      </w:r>
      <w:r>
        <w:rPr>
          <w:rFonts w:asciiTheme="minorHAnsi" w:hAnsiTheme="minorHAnsi"/>
          <w:sz w:val="24"/>
          <w:szCs w:val="24"/>
        </w:rPr>
        <w:t>500 Kč</w:t>
      </w:r>
      <w:r w:rsidRPr="0090239A">
        <w:rPr>
          <w:rFonts w:asciiTheme="minorHAnsi" w:hAnsiTheme="minorHAnsi"/>
          <w:sz w:val="24"/>
          <w:szCs w:val="24"/>
        </w:rPr>
        <w:t xml:space="preserve"> za každý započatý pracovní den prodlení.</w:t>
      </w:r>
    </w:p>
    <w:p w14:paraId="74007E41" w14:textId="77777777" w:rsidR="003F30C0" w:rsidRPr="0090239A" w:rsidRDefault="003F30C0" w:rsidP="003F30C0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51F887DC" w14:textId="4F4BF9E9" w:rsidR="00FA3475" w:rsidRDefault="00FA3475" w:rsidP="00614AE2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30BF40FA" w14:textId="77777777" w:rsidR="0090254D" w:rsidRPr="007F264E" w:rsidRDefault="0090254D" w:rsidP="00614AE2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4680F3B0" w14:textId="77777777" w:rsidR="009C2E24" w:rsidRPr="007F264E" w:rsidRDefault="009C2E24" w:rsidP="00614AE2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5C118EF0" w14:textId="77777777" w:rsidR="009754A2" w:rsidRPr="007F264E" w:rsidRDefault="009754A2" w:rsidP="00614AE2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7F264E">
        <w:rPr>
          <w:rFonts w:asciiTheme="minorHAnsi" w:hAnsiTheme="minorHAnsi"/>
          <w:b/>
          <w:sz w:val="24"/>
          <w:szCs w:val="24"/>
        </w:rPr>
        <w:lastRenderedPageBreak/>
        <w:t>ZÁVĚREČNÁ USTANOVENÍ</w:t>
      </w:r>
    </w:p>
    <w:p w14:paraId="28A56B86" w14:textId="77777777" w:rsidR="001B7528" w:rsidRPr="007F264E" w:rsidRDefault="001B7528" w:rsidP="0007479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6D1AC174" w14:textId="77777777" w:rsidR="00627ED2" w:rsidRPr="007F264E" w:rsidRDefault="00627ED2" w:rsidP="0007479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 xml:space="preserve">Prodávající </w:t>
      </w:r>
      <w:r w:rsidR="004E3532">
        <w:rPr>
          <w:rFonts w:asciiTheme="minorHAnsi" w:hAnsiTheme="minorHAnsi"/>
          <w:sz w:val="24"/>
          <w:szCs w:val="24"/>
        </w:rPr>
        <w:t xml:space="preserve">výslovně </w:t>
      </w:r>
      <w:r w:rsidRPr="007F264E">
        <w:rPr>
          <w:rFonts w:asciiTheme="minorHAnsi" w:hAnsiTheme="minorHAnsi"/>
          <w:sz w:val="24"/>
          <w:szCs w:val="24"/>
        </w:rPr>
        <w:t>souhlasí s uveřejněním plného znění této smlouvy včetně jejích příloh v registru smluv podle zákona č. 340/2015 Sb., o zvláštních podmínkách účinnosti některých smluv, uveřejňování těchto smluv a o registru smluv (zákon o registru smluv). Povinnost uveřejnit tuto smlouvu zajistí MBÚ v termínu do 10 dnů po podpisu této smlouvy.</w:t>
      </w:r>
    </w:p>
    <w:p w14:paraId="367C6DD0" w14:textId="77777777" w:rsidR="009754A2" w:rsidRPr="007F264E" w:rsidRDefault="00222B55" w:rsidP="0007479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 xml:space="preserve">Tato smlouva </w:t>
      </w:r>
      <w:r w:rsidR="00627ED2" w:rsidRPr="007F264E">
        <w:rPr>
          <w:rFonts w:asciiTheme="minorHAnsi" w:hAnsiTheme="minorHAnsi"/>
          <w:sz w:val="24"/>
          <w:szCs w:val="24"/>
        </w:rPr>
        <w:t xml:space="preserve">nabývá platnosti dnem podpisu oběma smluvními stranami </w:t>
      </w:r>
      <w:r w:rsidRPr="007F264E">
        <w:rPr>
          <w:rFonts w:asciiTheme="minorHAnsi" w:hAnsiTheme="minorHAnsi"/>
          <w:sz w:val="24"/>
          <w:szCs w:val="24"/>
        </w:rPr>
        <w:t xml:space="preserve">a nabývá </w:t>
      </w:r>
      <w:r w:rsidR="009754A2" w:rsidRPr="007F264E">
        <w:rPr>
          <w:rFonts w:asciiTheme="minorHAnsi" w:hAnsiTheme="minorHAnsi"/>
          <w:sz w:val="24"/>
          <w:szCs w:val="24"/>
        </w:rPr>
        <w:t>účinnost</w:t>
      </w:r>
      <w:r w:rsidRPr="007F264E">
        <w:rPr>
          <w:rFonts w:asciiTheme="minorHAnsi" w:hAnsiTheme="minorHAnsi"/>
          <w:sz w:val="24"/>
          <w:szCs w:val="24"/>
        </w:rPr>
        <w:t xml:space="preserve">i dnem </w:t>
      </w:r>
      <w:r w:rsidR="00627ED2" w:rsidRPr="007F264E">
        <w:rPr>
          <w:rFonts w:asciiTheme="minorHAnsi" w:hAnsiTheme="minorHAnsi"/>
          <w:sz w:val="24"/>
          <w:szCs w:val="24"/>
        </w:rPr>
        <w:t>zveřejnění v registru smluv.</w:t>
      </w:r>
    </w:p>
    <w:p w14:paraId="5E8D82FA" w14:textId="77777777" w:rsidR="005F355C" w:rsidRPr="007F264E" w:rsidRDefault="00A93A29" w:rsidP="00A93A2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 xml:space="preserve">Kupující si vyhrazuje právo odstoupit od této smlouvy v případě, že výdaje, které by mu na základě smlouvy měly vzniknout, budou </w:t>
      </w:r>
      <w:r w:rsidR="005F355C" w:rsidRPr="007F264E">
        <w:rPr>
          <w:rFonts w:asciiTheme="minorHAnsi" w:hAnsiTheme="minorHAnsi"/>
          <w:sz w:val="24"/>
          <w:szCs w:val="24"/>
        </w:rPr>
        <w:t>poskytovatelem dotace</w:t>
      </w:r>
      <w:r w:rsidRPr="007F264E">
        <w:rPr>
          <w:rFonts w:asciiTheme="minorHAnsi" w:hAnsiTheme="minorHAnsi"/>
          <w:sz w:val="24"/>
          <w:szCs w:val="24"/>
        </w:rPr>
        <w:t>, případně jiným kontrolním subjektem, označeny za nezpůsobilé.</w:t>
      </w:r>
    </w:p>
    <w:p w14:paraId="75E6966C" w14:textId="77777777" w:rsidR="009754A2" w:rsidRPr="007F264E" w:rsidRDefault="009754A2" w:rsidP="0007479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7F264E">
        <w:rPr>
          <w:rFonts w:asciiTheme="minorHAnsi" w:hAnsiTheme="minorHAnsi"/>
          <w:sz w:val="24"/>
          <w:szCs w:val="24"/>
        </w:rPr>
        <w:t>o</w:t>
      </w:r>
      <w:r w:rsidRPr="007F264E">
        <w:rPr>
          <w:rFonts w:asciiTheme="minorHAnsi" w:hAnsiTheme="minorHAnsi"/>
          <w:sz w:val="24"/>
          <w:szCs w:val="24"/>
        </w:rPr>
        <w:t>právněnými zástupci obou smluvních stran.</w:t>
      </w:r>
    </w:p>
    <w:p w14:paraId="2A2592C4" w14:textId="77777777" w:rsidR="009754A2" w:rsidRPr="007F264E" w:rsidRDefault="009754A2" w:rsidP="0007479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 xml:space="preserve">Smlouva je </w:t>
      </w:r>
      <w:r w:rsidR="00C90596" w:rsidRPr="007F264E">
        <w:rPr>
          <w:rFonts w:asciiTheme="minorHAnsi" w:hAnsiTheme="minorHAnsi"/>
          <w:sz w:val="24"/>
          <w:szCs w:val="24"/>
        </w:rPr>
        <w:t>vyhotovena</w:t>
      </w:r>
      <w:r w:rsidRPr="007F264E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14:paraId="7E7C2179" w14:textId="77777777" w:rsidR="009754A2" w:rsidRDefault="009754A2" w:rsidP="0007479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F264E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7B1D089A" w14:textId="77777777" w:rsidR="009754A2" w:rsidRDefault="009754A2" w:rsidP="00614AE2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3E000A5" w14:textId="77777777" w:rsidR="004E3532" w:rsidRPr="007F264E" w:rsidRDefault="004E3532" w:rsidP="00614AE2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38587CA" w14:textId="77777777" w:rsidR="009754A2" w:rsidRPr="007F264E" w:rsidRDefault="00987F47" w:rsidP="00614AE2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7F264E">
        <w:rPr>
          <w:rFonts w:asciiTheme="minorHAnsi" w:hAnsiTheme="minorHAnsi"/>
          <w:szCs w:val="24"/>
        </w:rPr>
        <w:t>V </w:t>
      </w:r>
      <w:r w:rsidR="004E3532">
        <w:rPr>
          <w:rFonts w:asciiTheme="minorHAnsi" w:hAnsiTheme="minorHAnsi"/>
          <w:szCs w:val="24"/>
        </w:rPr>
        <w:t>Praze</w:t>
      </w:r>
      <w:r w:rsidRPr="007F264E">
        <w:rPr>
          <w:rFonts w:asciiTheme="minorHAnsi" w:hAnsiTheme="minorHAnsi"/>
          <w:szCs w:val="24"/>
        </w:rPr>
        <w:t xml:space="preserve"> dne_______________</w:t>
      </w:r>
      <w:r w:rsidRPr="007F264E">
        <w:rPr>
          <w:rFonts w:asciiTheme="minorHAnsi" w:hAnsiTheme="minorHAnsi"/>
          <w:szCs w:val="24"/>
        </w:rPr>
        <w:tab/>
      </w:r>
      <w:r w:rsidRPr="007F264E">
        <w:rPr>
          <w:rFonts w:asciiTheme="minorHAnsi" w:hAnsiTheme="minorHAnsi"/>
          <w:szCs w:val="24"/>
        </w:rPr>
        <w:tab/>
      </w:r>
      <w:r w:rsidRPr="007F264E">
        <w:rPr>
          <w:rFonts w:asciiTheme="minorHAnsi" w:hAnsiTheme="minorHAnsi"/>
          <w:szCs w:val="24"/>
        </w:rPr>
        <w:tab/>
      </w:r>
      <w:r w:rsidRPr="007F264E">
        <w:rPr>
          <w:rFonts w:asciiTheme="minorHAnsi" w:hAnsiTheme="minorHAnsi"/>
          <w:szCs w:val="24"/>
        </w:rPr>
        <w:tab/>
      </w:r>
      <w:r w:rsidRPr="007F264E">
        <w:rPr>
          <w:rFonts w:asciiTheme="minorHAnsi" w:hAnsiTheme="minorHAnsi"/>
          <w:szCs w:val="24"/>
        </w:rPr>
        <w:tab/>
      </w:r>
      <w:r w:rsidR="009754A2" w:rsidRPr="007F264E">
        <w:rPr>
          <w:rFonts w:asciiTheme="minorHAnsi" w:hAnsiTheme="minorHAnsi"/>
          <w:szCs w:val="24"/>
        </w:rPr>
        <w:t xml:space="preserve">V Praze dne </w:t>
      </w:r>
      <w:r w:rsidR="005F355C" w:rsidRPr="007F264E">
        <w:rPr>
          <w:rFonts w:asciiTheme="minorHAnsi" w:hAnsiTheme="minorHAnsi"/>
          <w:szCs w:val="24"/>
        </w:rPr>
        <w:t>__________</w:t>
      </w:r>
    </w:p>
    <w:p w14:paraId="14B74606" w14:textId="77777777" w:rsidR="001B7528" w:rsidRPr="007F264E" w:rsidRDefault="001B7528" w:rsidP="001B7528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56060E66" w14:textId="77777777" w:rsidR="001B7528" w:rsidRPr="007F264E" w:rsidRDefault="001B7528" w:rsidP="001B7528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1633E10" w14:textId="77777777" w:rsidR="001B7528" w:rsidRPr="007F264E" w:rsidRDefault="001B7528" w:rsidP="001B7528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1750D1F1" w14:textId="77777777" w:rsidR="001B7528" w:rsidRPr="007F264E" w:rsidRDefault="001B7528" w:rsidP="001B7528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1292D422" w14:textId="77777777" w:rsidR="009754A2" w:rsidRPr="007F264E" w:rsidRDefault="009754A2" w:rsidP="001B7528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7F264E">
        <w:rPr>
          <w:rFonts w:asciiTheme="minorHAnsi" w:hAnsiTheme="minorHAnsi"/>
          <w:szCs w:val="24"/>
        </w:rPr>
        <w:t xml:space="preserve">……………………………… </w:t>
      </w:r>
      <w:r w:rsidR="00614AE2" w:rsidRPr="007F264E">
        <w:rPr>
          <w:rFonts w:asciiTheme="minorHAnsi" w:hAnsiTheme="minorHAnsi"/>
          <w:szCs w:val="24"/>
        </w:rPr>
        <w:tab/>
      </w:r>
      <w:r w:rsidR="00614AE2" w:rsidRPr="007F264E">
        <w:rPr>
          <w:rFonts w:asciiTheme="minorHAnsi" w:hAnsiTheme="minorHAnsi"/>
          <w:szCs w:val="24"/>
        </w:rPr>
        <w:tab/>
      </w:r>
      <w:r w:rsidR="00614AE2" w:rsidRPr="007F264E">
        <w:rPr>
          <w:rFonts w:asciiTheme="minorHAnsi" w:hAnsiTheme="minorHAnsi"/>
          <w:szCs w:val="24"/>
        </w:rPr>
        <w:tab/>
      </w:r>
      <w:r w:rsidR="005F355C" w:rsidRPr="007F264E">
        <w:rPr>
          <w:rFonts w:asciiTheme="minorHAnsi" w:hAnsiTheme="minorHAnsi"/>
          <w:szCs w:val="24"/>
        </w:rPr>
        <w:tab/>
      </w:r>
      <w:r w:rsidR="005F355C" w:rsidRPr="007F264E">
        <w:rPr>
          <w:rFonts w:asciiTheme="minorHAnsi" w:hAnsiTheme="minorHAnsi"/>
          <w:szCs w:val="24"/>
        </w:rPr>
        <w:tab/>
      </w:r>
      <w:r w:rsidR="00394ABC" w:rsidRPr="007F264E">
        <w:rPr>
          <w:rFonts w:asciiTheme="minorHAnsi" w:hAnsiTheme="minorHAnsi"/>
          <w:szCs w:val="24"/>
        </w:rPr>
        <w:tab/>
      </w:r>
      <w:r w:rsidR="00394ABC" w:rsidRPr="007F264E">
        <w:rPr>
          <w:rFonts w:asciiTheme="minorHAnsi" w:hAnsiTheme="minorHAnsi"/>
          <w:szCs w:val="24"/>
        </w:rPr>
        <w:tab/>
      </w:r>
      <w:r w:rsidRPr="007F264E">
        <w:rPr>
          <w:rFonts w:asciiTheme="minorHAnsi" w:hAnsiTheme="minorHAnsi"/>
          <w:szCs w:val="24"/>
        </w:rPr>
        <w:t>………………………………………</w:t>
      </w:r>
    </w:p>
    <w:p w14:paraId="25E0DE11" w14:textId="77777777" w:rsidR="009754A2" w:rsidRPr="007F264E" w:rsidRDefault="004E3532" w:rsidP="001B7528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szCs w:val="24"/>
        </w:rPr>
        <w:t>Karel Roztočil</w:t>
      </w:r>
      <w:r w:rsidR="00394ABC" w:rsidRPr="007F264E">
        <w:rPr>
          <w:rFonts w:asciiTheme="minorHAnsi" w:hAnsiTheme="minorHAnsi"/>
          <w:bCs/>
          <w:szCs w:val="24"/>
        </w:rPr>
        <w:tab/>
      </w:r>
      <w:r w:rsidR="00394ABC" w:rsidRPr="007F264E">
        <w:rPr>
          <w:rFonts w:asciiTheme="minorHAnsi" w:hAnsiTheme="minorHAnsi"/>
          <w:bCs/>
          <w:szCs w:val="24"/>
        </w:rPr>
        <w:tab/>
        <w:t xml:space="preserve">   </w:t>
      </w:r>
      <w:r w:rsidR="007F264E" w:rsidRPr="007F264E">
        <w:rPr>
          <w:rFonts w:asciiTheme="minorHAnsi" w:hAnsiTheme="minorHAnsi"/>
          <w:bCs/>
          <w:szCs w:val="24"/>
        </w:rPr>
        <w:tab/>
      </w:r>
      <w:r w:rsidR="00394ABC" w:rsidRPr="007F264E">
        <w:rPr>
          <w:rFonts w:asciiTheme="minorHAnsi" w:hAnsiTheme="minorHAnsi"/>
          <w:bCs/>
          <w:szCs w:val="24"/>
        </w:rPr>
        <w:t xml:space="preserve"> </w:t>
      </w:r>
      <w:r w:rsidR="007F264E" w:rsidRPr="007F264E">
        <w:rPr>
          <w:rFonts w:asciiTheme="minorHAnsi" w:hAnsiTheme="minorHAnsi"/>
          <w:bCs/>
          <w:szCs w:val="24"/>
        </w:rPr>
        <w:tab/>
      </w:r>
      <w:r w:rsidR="007F264E" w:rsidRPr="007F264E">
        <w:rPr>
          <w:rFonts w:asciiTheme="minorHAnsi" w:hAnsiTheme="minorHAnsi"/>
          <w:bCs/>
          <w:szCs w:val="24"/>
        </w:rPr>
        <w:tab/>
      </w:r>
      <w:r w:rsidR="007F264E" w:rsidRPr="007F264E"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 w:rsidR="00627ED2" w:rsidRPr="007F264E">
        <w:rPr>
          <w:rFonts w:asciiTheme="minorHAnsi" w:hAnsiTheme="minorHAnsi"/>
          <w:bCs/>
          <w:szCs w:val="24"/>
        </w:rPr>
        <w:t>Ing. Jiří Hašek, CSc.</w:t>
      </w:r>
    </w:p>
    <w:p w14:paraId="3EB3F11E" w14:textId="3CCD3E56" w:rsidR="009754A2" w:rsidRPr="00BE0D69" w:rsidRDefault="009A29D0" w:rsidP="004E3532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szCs w:val="24"/>
        </w:rPr>
        <w:t>j</w:t>
      </w:r>
      <w:r w:rsidR="007F264E" w:rsidRPr="007F264E">
        <w:rPr>
          <w:rFonts w:asciiTheme="minorHAnsi" w:hAnsiTheme="minorHAnsi"/>
          <w:szCs w:val="24"/>
        </w:rPr>
        <w:t>ednatel</w:t>
      </w:r>
      <w:r w:rsidR="004E3532">
        <w:rPr>
          <w:rFonts w:asciiTheme="minorHAnsi" w:hAnsiTheme="minorHAnsi"/>
          <w:szCs w:val="24"/>
        </w:rPr>
        <w:t xml:space="preserve"> KAPSIT Services s.r.o.</w:t>
      </w:r>
      <w:r w:rsidR="005F355C" w:rsidRPr="007F264E">
        <w:rPr>
          <w:rFonts w:asciiTheme="minorHAnsi" w:hAnsiTheme="minorHAnsi"/>
          <w:bCs/>
          <w:szCs w:val="24"/>
        </w:rPr>
        <w:tab/>
      </w:r>
      <w:r w:rsidR="005F355C" w:rsidRPr="007F264E">
        <w:rPr>
          <w:rFonts w:asciiTheme="minorHAnsi" w:hAnsiTheme="minorHAnsi"/>
          <w:bCs/>
          <w:szCs w:val="24"/>
        </w:rPr>
        <w:tab/>
      </w:r>
      <w:r w:rsidR="005F355C" w:rsidRPr="007F264E">
        <w:rPr>
          <w:rFonts w:asciiTheme="minorHAnsi" w:hAnsiTheme="minorHAnsi"/>
          <w:bCs/>
          <w:szCs w:val="24"/>
        </w:rPr>
        <w:tab/>
      </w:r>
      <w:r w:rsidR="001D4D61" w:rsidRPr="007F264E">
        <w:rPr>
          <w:rFonts w:asciiTheme="minorHAnsi" w:hAnsiTheme="minorHAnsi"/>
          <w:bCs/>
          <w:szCs w:val="24"/>
        </w:rPr>
        <w:tab/>
      </w:r>
      <w:r w:rsidR="005F355C" w:rsidRPr="007F264E">
        <w:rPr>
          <w:rFonts w:asciiTheme="minorHAnsi" w:hAnsiTheme="minorHAnsi"/>
          <w:bCs/>
          <w:szCs w:val="24"/>
        </w:rPr>
        <w:tab/>
        <w:t>ředitel</w:t>
      </w:r>
      <w:r w:rsidR="004E3532">
        <w:rPr>
          <w:rFonts w:asciiTheme="minorHAnsi" w:hAnsiTheme="minorHAnsi"/>
          <w:bCs/>
          <w:szCs w:val="24"/>
        </w:rPr>
        <w:t xml:space="preserve"> MBÚ</w:t>
      </w:r>
    </w:p>
    <w:sectPr w:rsidR="009754A2" w:rsidRPr="00BE0D69" w:rsidSect="001B7528">
      <w:headerReference w:type="default" r:id="rId9"/>
      <w:footerReference w:type="even" r:id="rId10"/>
      <w:footerReference w:type="default" r:id="rId11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CECEA" w14:textId="77777777" w:rsidR="00B11F43" w:rsidRDefault="00B11F43">
      <w:r>
        <w:separator/>
      </w:r>
    </w:p>
  </w:endnote>
  <w:endnote w:type="continuationSeparator" w:id="0">
    <w:p w14:paraId="547ADC8B" w14:textId="77777777" w:rsidR="00B11F43" w:rsidRDefault="00B11F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B5D307" w14:textId="77777777" w:rsidR="008D40AC" w:rsidRDefault="008D40AC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16DA223" w14:textId="77777777"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048BF" w14:textId="6120173D"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>PAGE  \* Arabic  \* MERGEFORMAT</w:instrText>
    </w:r>
    <w:r>
      <w:rPr>
        <w:b/>
      </w:rPr>
      <w:fldChar w:fldCharType="separate"/>
    </w:r>
    <w:r w:rsidR="000841FA">
      <w:rPr>
        <w:b/>
        <w:noProof/>
      </w:rPr>
      <w:t>1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  \* Arabic  \* MERGEFORMAT</w:instrText>
    </w:r>
    <w:r>
      <w:rPr>
        <w:b/>
      </w:rPr>
      <w:fldChar w:fldCharType="separate"/>
    </w:r>
    <w:r w:rsidR="000841FA">
      <w:rPr>
        <w:b/>
        <w:noProof/>
      </w:rPr>
      <w:t>3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E6C1FC" w14:textId="77777777" w:rsidR="00B11F43" w:rsidRDefault="00B11F43">
      <w:r>
        <w:separator/>
      </w:r>
    </w:p>
  </w:footnote>
  <w:footnote w:type="continuationSeparator" w:id="0">
    <w:p w14:paraId="74C91218" w14:textId="77777777" w:rsidR="00B11F43" w:rsidRDefault="00B11F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AD3F5" w14:textId="77777777"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61CA"/>
    <w:multiLevelType w:val="hybridMultilevel"/>
    <w:tmpl w:val="6B307FE8"/>
    <w:lvl w:ilvl="0" w:tplc="185CE1AE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0DAF2637"/>
    <w:multiLevelType w:val="hybridMultilevel"/>
    <w:tmpl w:val="1EBC8D4E"/>
    <w:lvl w:ilvl="0" w:tplc="5DB2E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FB4DBA"/>
    <w:multiLevelType w:val="hybridMultilevel"/>
    <w:tmpl w:val="1F0438EC"/>
    <w:lvl w:ilvl="0" w:tplc="3DF084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5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FF24B31"/>
    <w:multiLevelType w:val="hybridMultilevel"/>
    <w:tmpl w:val="27A68386"/>
    <w:lvl w:ilvl="0" w:tplc="52EC8022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4E2E17"/>
    <w:multiLevelType w:val="hybridMultilevel"/>
    <w:tmpl w:val="C00AF33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7"/>
  </w:num>
  <w:num w:numId="5">
    <w:abstractNumId w:val="0"/>
  </w:num>
  <w:num w:numId="6">
    <w:abstractNumId w:val="6"/>
  </w:num>
  <w:num w:numId="7">
    <w:abstractNumId w:val="1"/>
  </w:num>
  <w:num w:numId="8">
    <w:abstractNumId w:val="8"/>
  </w:num>
  <w:num w:numId="9">
    <w:abstractNumId w:val="3"/>
  </w:num>
  <w:num w:numId="10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G0NDI3MDAyszBT0lEKTi0uzszPAykwNKwFAOsJfistAAAA"/>
  </w:docVars>
  <w:rsids>
    <w:rsidRoot w:val="00EB5E41"/>
    <w:rsid w:val="00045A41"/>
    <w:rsid w:val="00047F83"/>
    <w:rsid w:val="00050736"/>
    <w:rsid w:val="000579E3"/>
    <w:rsid w:val="0007479A"/>
    <w:rsid w:val="000841FA"/>
    <w:rsid w:val="00085C38"/>
    <w:rsid w:val="000937D8"/>
    <w:rsid w:val="000966C4"/>
    <w:rsid w:val="000A3665"/>
    <w:rsid w:val="000B2F4A"/>
    <w:rsid w:val="000B3651"/>
    <w:rsid w:val="000B3BC1"/>
    <w:rsid w:val="000C4791"/>
    <w:rsid w:val="000F3EC3"/>
    <w:rsid w:val="000F7742"/>
    <w:rsid w:val="00114D69"/>
    <w:rsid w:val="00123566"/>
    <w:rsid w:val="00136F63"/>
    <w:rsid w:val="00152B79"/>
    <w:rsid w:val="00170785"/>
    <w:rsid w:val="001822A8"/>
    <w:rsid w:val="001839C9"/>
    <w:rsid w:val="0018429B"/>
    <w:rsid w:val="00185469"/>
    <w:rsid w:val="001A7F9D"/>
    <w:rsid w:val="001B4040"/>
    <w:rsid w:val="001B7528"/>
    <w:rsid w:val="001C6096"/>
    <w:rsid w:val="001C70A4"/>
    <w:rsid w:val="001D4D61"/>
    <w:rsid w:val="001D67F0"/>
    <w:rsid w:val="001E56F2"/>
    <w:rsid w:val="001E573C"/>
    <w:rsid w:val="00211385"/>
    <w:rsid w:val="00222B55"/>
    <w:rsid w:val="002362AF"/>
    <w:rsid w:val="002401F7"/>
    <w:rsid w:val="0025076C"/>
    <w:rsid w:val="00251353"/>
    <w:rsid w:val="00277998"/>
    <w:rsid w:val="002908C0"/>
    <w:rsid w:val="002C0F41"/>
    <w:rsid w:val="00300C58"/>
    <w:rsid w:val="00313F3D"/>
    <w:rsid w:val="00346875"/>
    <w:rsid w:val="00356A0A"/>
    <w:rsid w:val="003574CD"/>
    <w:rsid w:val="00375421"/>
    <w:rsid w:val="003757FA"/>
    <w:rsid w:val="00394ABC"/>
    <w:rsid w:val="003D2623"/>
    <w:rsid w:val="003D4EEE"/>
    <w:rsid w:val="003E21EC"/>
    <w:rsid w:val="003F1368"/>
    <w:rsid w:val="003F30C0"/>
    <w:rsid w:val="003F76B1"/>
    <w:rsid w:val="00406CD5"/>
    <w:rsid w:val="00416A73"/>
    <w:rsid w:val="004225C1"/>
    <w:rsid w:val="00426669"/>
    <w:rsid w:val="004448E2"/>
    <w:rsid w:val="00446A57"/>
    <w:rsid w:val="004536B9"/>
    <w:rsid w:val="00465E8F"/>
    <w:rsid w:val="004730A7"/>
    <w:rsid w:val="00485E0A"/>
    <w:rsid w:val="0049524C"/>
    <w:rsid w:val="004B29B2"/>
    <w:rsid w:val="004B396B"/>
    <w:rsid w:val="004E3532"/>
    <w:rsid w:val="004E3871"/>
    <w:rsid w:val="004E6C86"/>
    <w:rsid w:val="004F6C52"/>
    <w:rsid w:val="00524BBD"/>
    <w:rsid w:val="00530B20"/>
    <w:rsid w:val="005400E1"/>
    <w:rsid w:val="005449C7"/>
    <w:rsid w:val="00573B09"/>
    <w:rsid w:val="00577BF9"/>
    <w:rsid w:val="00577F9F"/>
    <w:rsid w:val="005811AE"/>
    <w:rsid w:val="00581E41"/>
    <w:rsid w:val="00591370"/>
    <w:rsid w:val="00592D03"/>
    <w:rsid w:val="005B40AE"/>
    <w:rsid w:val="005C4BA9"/>
    <w:rsid w:val="005D2DAB"/>
    <w:rsid w:val="005F355C"/>
    <w:rsid w:val="005F38E5"/>
    <w:rsid w:val="0060551C"/>
    <w:rsid w:val="00614AE2"/>
    <w:rsid w:val="006258D6"/>
    <w:rsid w:val="00627ED2"/>
    <w:rsid w:val="00631B2F"/>
    <w:rsid w:val="00692C65"/>
    <w:rsid w:val="006A36A5"/>
    <w:rsid w:val="006C45B2"/>
    <w:rsid w:val="006F6570"/>
    <w:rsid w:val="00700B64"/>
    <w:rsid w:val="00711953"/>
    <w:rsid w:val="0073639C"/>
    <w:rsid w:val="007729BD"/>
    <w:rsid w:val="007743A0"/>
    <w:rsid w:val="00786684"/>
    <w:rsid w:val="00796691"/>
    <w:rsid w:val="007C1B06"/>
    <w:rsid w:val="007D25EC"/>
    <w:rsid w:val="007F264E"/>
    <w:rsid w:val="00811D44"/>
    <w:rsid w:val="00820CEC"/>
    <w:rsid w:val="00846EDB"/>
    <w:rsid w:val="00870560"/>
    <w:rsid w:val="00872B71"/>
    <w:rsid w:val="0088374A"/>
    <w:rsid w:val="00884806"/>
    <w:rsid w:val="00887EA3"/>
    <w:rsid w:val="00895FC0"/>
    <w:rsid w:val="008B017D"/>
    <w:rsid w:val="008B117F"/>
    <w:rsid w:val="008B7C4E"/>
    <w:rsid w:val="008D2641"/>
    <w:rsid w:val="008D3CC0"/>
    <w:rsid w:val="008D40AC"/>
    <w:rsid w:val="008D4622"/>
    <w:rsid w:val="008F0255"/>
    <w:rsid w:val="008F0EA2"/>
    <w:rsid w:val="0090254D"/>
    <w:rsid w:val="00923B46"/>
    <w:rsid w:val="00930212"/>
    <w:rsid w:val="00936CBC"/>
    <w:rsid w:val="00961F70"/>
    <w:rsid w:val="009754A2"/>
    <w:rsid w:val="00976E67"/>
    <w:rsid w:val="00987F47"/>
    <w:rsid w:val="009A29D0"/>
    <w:rsid w:val="009A7433"/>
    <w:rsid w:val="009B18CC"/>
    <w:rsid w:val="009C2D96"/>
    <w:rsid w:val="009C2E24"/>
    <w:rsid w:val="009E69FB"/>
    <w:rsid w:val="009F2DB9"/>
    <w:rsid w:val="00A0641C"/>
    <w:rsid w:val="00A11E81"/>
    <w:rsid w:val="00A17718"/>
    <w:rsid w:val="00A633EC"/>
    <w:rsid w:val="00A651EB"/>
    <w:rsid w:val="00A73192"/>
    <w:rsid w:val="00A744EC"/>
    <w:rsid w:val="00A817DF"/>
    <w:rsid w:val="00A93A29"/>
    <w:rsid w:val="00A93E75"/>
    <w:rsid w:val="00A959D2"/>
    <w:rsid w:val="00AA291B"/>
    <w:rsid w:val="00AA6928"/>
    <w:rsid w:val="00AD43D8"/>
    <w:rsid w:val="00B11F43"/>
    <w:rsid w:val="00B218E8"/>
    <w:rsid w:val="00B242EB"/>
    <w:rsid w:val="00B37AB5"/>
    <w:rsid w:val="00B62061"/>
    <w:rsid w:val="00B67E77"/>
    <w:rsid w:val="00B722BD"/>
    <w:rsid w:val="00B7357E"/>
    <w:rsid w:val="00B92D2C"/>
    <w:rsid w:val="00BA754B"/>
    <w:rsid w:val="00BC1440"/>
    <w:rsid w:val="00BC3A82"/>
    <w:rsid w:val="00BD1AA1"/>
    <w:rsid w:val="00BD3597"/>
    <w:rsid w:val="00BE0D69"/>
    <w:rsid w:val="00BF2AA7"/>
    <w:rsid w:val="00C0475A"/>
    <w:rsid w:val="00C205AC"/>
    <w:rsid w:val="00C25337"/>
    <w:rsid w:val="00C41D29"/>
    <w:rsid w:val="00C47C34"/>
    <w:rsid w:val="00C62EC5"/>
    <w:rsid w:val="00C81684"/>
    <w:rsid w:val="00C87F01"/>
    <w:rsid w:val="00C90596"/>
    <w:rsid w:val="00CA0F50"/>
    <w:rsid w:val="00CB0D80"/>
    <w:rsid w:val="00CC2CA2"/>
    <w:rsid w:val="00CD1149"/>
    <w:rsid w:val="00CD3492"/>
    <w:rsid w:val="00CF3253"/>
    <w:rsid w:val="00CF3DD8"/>
    <w:rsid w:val="00D02007"/>
    <w:rsid w:val="00D05906"/>
    <w:rsid w:val="00D475C9"/>
    <w:rsid w:val="00D525B0"/>
    <w:rsid w:val="00D65977"/>
    <w:rsid w:val="00D83144"/>
    <w:rsid w:val="00DA4826"/>
    <w:rsid w:val="00DA5807"/>
    <w:rsid w:val="00DC71FC"/>
    <w:rsid w:val="00E02D13"/>
    <w:rsid w:val="00E22C82"/>
    <w:rsid w:val="00E232EA"/>
    <w:rsid w:val="00E26120"/>
    <w:rsid w:val="00E30B93"/>
    <w:rsid w:val="00E41E26"/>
    <w:rsid w:val="00E47A6D"/>
    <w:rsid w:val="00E61584"/>
    <w:rsid w:val="00E70DCB"/>
    <w:rsid w:val="00E76C76"/>
    <w:rsid w:val="00E85BE7"/>
    <w:rsid w:val="00EB2977"/>
    <w:rsid w:val="00EB5E41"/>
    <w:rsid w:val="00EC310F"/>
    <w:rsid w:val="00EC6510"/>
    <w:rsid w:val="00EF390D"/>
    <w:rsid w:val="00F009A4"/>
    <w:rsid w:val="00F07FEE"/>
    <w:rsid w:val="00F62D92"/>
    <w:rsid w:val="00F75359"/>
    <w:rsid w:val="00F912F9"/>
    <w:rsid w:val="00F93F70"/>
    <w:rsid w:val="00FA3475"/>
    <w:rsid w:val="00FA6AE7"/>
    <w:rsid w:val="00FC6042"/>
    <w:rsid w:val="00FE1C14"/>
    <w:rsid w:val="00FF27EE"/>
    <w:rsid w:val="00FF2EC4"/>
    <w:rsid w:val="00FF4C65"/>
    <w:rsid w:val="00FF5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2DAE7E"/>
  <w15:docId w15:val="{A25E48B5-F2B3-45D3-BFFD-FCA771609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styleId="Zkladntext2">
    <w:name w:val="Body Text 2"/>
    <w:basedOn w:val="Normln"/>
    <w:rPr>
      <w:sz w:val="24"/>
    </w:rPr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Pr>
      <w:color w:val="0000FF"/>
      <w:u w:val="single"/>
    </w:rPr>
  </w:style>
  <w:style w:type="character" w:styleId="Sledovanodkaz">
    <w:name w:val="FollowedHyperlink"/>
    <w:basedOn w:val="Standardnpsmoodstavce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customStyle="1" w:styleId="preformatted">
    <w:name w:val="preformatted"/>
    <w:basedOn w:val="Standardnpsmoodstavce"/>
    <w:rsid w:val="00846EDB"/>
  </w:style>
  <w:style w:type="character" w:customStyle="1" w:styleId="nowrap">
    <w:name w:val="nowrap"/>
    <w:basedOn w:val="Standardnpsmoodstavce"/>
    <w:rsid w:val="000937D8"/>
  </w:style>
  <w:style w:type="character" w:styleId="Siln">
    <w:name w:val="Strong"/>
    <w:basedOn w:val="Standardnpsmoodstavce"/>
    <w:uiPriority w:val="22"/>
    <w:qFormat/>
    <w:rsid w:val="003E21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7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5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kapsit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2B49C3-489A-4C3F-B7BB-AD3842156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1</Words>
  <Characters>5027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5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2</cp:revision>
  <cp:lastPrinted>2003-09-02T07:03:00Z</cp:lastPrinted>
  <dcterms:created xsi:type="dcterms:W3CDTF">2021-06-10T10:21:00Z</dcterms:created>
  <dcterms:modified xsi:type="dcterms:W3CDTF">2021-06-10T10:21:00Z</dcterms:modified>
</cp:coreProperties>
</file>